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269C9A" w14:textId="1A170E58" w:rsidR="00F37537" w:rsidRDefault="00EA081A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FC39ADC" wp14:editId="33F1F3F5">
                <wp:simplePos x="0" y="0"/>
                <wp:positionH relativeFrom="margin">
                  <wp:posOffset>914400</wp:posOffset>
                </wp:positionH>
                <wp:positionV relativeFrom="paragraph">
                  <wp:posOffset>-701040</wp:posOffset>
                </wp:positionV>
                <wp:extent cx="4107180" cy="1582420"/>
                <wp:effectExtent l="0" t="0" r="762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07180" cy="15824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8DA4875" w14:textId="0FE41B75" w:rsidR="00BA3232" w:rsidRDefault="00692F3A" w:rsidP="00002305">
                            <w:pPr>
                              <w:spacing w:after="0" w:line="276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0"/>
                                <w:szCs w:val="30"/>
                              </w:rPr>
                            </w:pPr>
                            <w:permStart w:id="900271916" w:edGrp="everyone"/>
                            <w:permEnd w:id="900271916"/>
                            <w:r w:rsidRPr="00692F3A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0"/>
                                <w:szCs w:val="30"/>
                              </w:rPr>
                              <w:t>Navrongo Health Research Centre</w:t>
                            </w:r>
                          </w:p>
                          <w:p w14:paraId="3CFE15FF" w14:textId="36144515" w:rsidR="00E57430" w:rsidRPr="00692F3A" w:rsidRDefault="00E57430" w:rsidP="00002305">
                            <w:pPr>
                              <w:spacing w:after="0" w:line="276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0"/>
                                <w:szCs w:val="30"/>
                              </w:rPr>
                              <w:t>Institutional Review Board (NHRCIRB)</w:t>
                            </w:r>
                          </w:p>
                          <w:p w14:paraId="7B0EC5BE" w14:textId="33CFEE77" w:rsidR="00BA3232" w:rsidRPr="00692F3A" w:rsidRDefault="00692F3A" w:rsidP="00002305">
                            <w:pPr>
                              <w:spacing w:after="0" w:line="276" w:lineRule="auto"/>
                              <w:jc w:val="center"/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</w:rPr>
                            </w:pPr>
                            <w:r w:rsidRPr="00692F3A"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</w:rPr>
                              <w:t>Research &amp; Development Division</w:t>
                            </w:r>
                          </w:p>
                          <w:p w14:paraId="7803806B" w14:textId="0A5E22E9" w:rsidR="00BA35B7" w:rsidRPr="00692F3A" w:rsidRDefault="00692F3A" w:rsidP="00002305">
                            <w:pPr>
                              <w:spacing w:after="0" w:line="276" w:lineRule="auto"/>
                              <w:jc w:val="center"/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</w:rPr>
                            </w:pPr>
                            <w:r w:rsidRPr="00692F3A"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</w:rPr>
                              <w:t>Ghana Health Service</w:t>
                            </w:r>
                          </w:p>
                          <w:p w14:paraId="4E63E645" w14:textId="0CB23C00" w:rsidR="00BA3232" w:rsidRPr="00692F3A" w:rsidRDefault="00692F3A" w:rsidP="00002305">
                            <w:pPr>
                              <w:spacing w:after="0" w:line="276" w:lineRule="auto"/>
                              <w:jc w:val="center"/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</w:rPr>
                            </w:pPr>
                            <w:r w:rsidRPr="00692F3A"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</w:rPr>
                              <w:t>Post Office Box 114</w:t>
                            </w:r>
                          </w:p>
                          <w:p w14:paraId="15E8D082" w14:textId="587E6FE2" w:rsidR="00BA3232" w:rsidRPr="00692F3A" w:rsidRDefault="00692F3A" w:rsidP="00BB7A58">
                            <w:pPr>
                              <w:spacing w:after="0" w:line="276" w:lineRule="auto"/>
                              <w:jc w:val="center"/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</w:rPr>
                            </w:pPr>
                            <w:r w:rsidRPr="00692F3A"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</w:rPr>
                              <w:t>Navrongo, U</w:t>
                            </w:r>
                            <w:r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</w:rPr>
                              <w:t>ER</w:t>
                            </w:r>
                            <w:r w:rsidR="00BB7A58"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</w:rPr>
                              <w:t xml:space="preserve"> – </w:t>
                            </w:r>
                            <w:r w:rsidR="00BB7A58" w:rsidRPr="00692F3A"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</w:rPr>
                              <w:t>Ghana</w:t>
                            </w:r>
                            <w:r w:rsidR="00BB7A58"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</w:rPr>
                              <w:t>.</w:t>
                            </w:r>
                          </w:p>
                          <w:p w14:paraId="053515DD" w14:textId="77777777" w:rsidR="00BA3232" w:rsidRDefault="00BA3232" w:rsidP="00BA3232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C39AD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in;margin-top:-55.2pt;width:323.4pt;height:124.6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" fillcolor="white [3201]" stroked="f" strokeweight=".5pt">
                <v:textbox>
                  <w:txbxContent>
                    <w:p w14:paraId="08DA4875" w14:textId="0FE41B75" w:rsidR="00BA3232" w:rsidRDefault="00692F3A" w:rsidP="00002305">
                      <w:pPr>
                        <w:spacing w:after="0" w:line="276" w:lineRule="auto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30"/>
                          <w:szCs w:val="30"/>
                        </w:rPr>
                      </w:pPr>
                      <w:permStart w:id="900271916" w:edGrp="everyone"/>
                      <w:permEnd w:id="900271916"/>
                      <w:r w:rsidRPr="00692F3A">
                        <w:rPr>
                          <w:rFonts w:ascii="Times New Roman" w:hAnsi="Times New Roman" w:cs="Times New Roman"/>
                          <w:b/>
                          <w:bCs/>
                          <w:sz w:val="30"/>
                          <w:szCs w:val="30"/>
                        </w:rPr>
                        <w:t>Navrongo Health Research Centre</w:t>
                      </w:r>
                    </w:p>
                    <w:p w14:paraId="3CFE15FF" w14:textId="36144515" w:rsidR="00E57430" w:rsidRPr="00692F3A" w:rsidRDefault="00E57430" w:rsidP="00002305">
                      <w:pPr>
                        <w:spacing w:after="0" w:line="276" w:lineRule="auto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30"/>
                          <w:szCs w:val="30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30"/>
                          <w:szCs w:val="30"/>
                        </w:rPr>
                        <w:t>Institutional Review Board (NHRCIRB)</w:t>
                      </w:r>
                    </w:p>
                    <w:p w14:paraId="7B0EC5BE" w14:textId="33CFEE77" w:rsidR="00BA3232" w:rsidRPr="00692F3A" w:rsidRDefault="00692F3A" w:rsidP="00002305">
                      <w:pPr>
                        <w:spacing w:after="0" w:line="276" w:lineRule="auto"/>
                        <w:jc w:val="center"/>
                        <w:rPr>
                          <w:rFonts w:ascii="Times New Roman" w:hAnsi="Times New Roman" w:cs="Times New Roman"/>
                          <w:sz w:val="30"/>
                          <w:szCs w:val="30"/>
                        </w:rPr>
                      </w:pPr>
                      <w:r w:rsidRPr="00692F3A">
                        <w:rPr>
                          <w:rFonts w:ascii="Times New Roman" w:hAnsi="Times New Roman" w:cs="Times New Roman"/>
                          <w:sz w:val="30"/>
                          <w:szCs w:val="30"/>
                        </w:rPr>
                        <w:t>Research &amp; Development Division</w:t>
                      </w:r>
                    </w:p>
                    <w:p w14:paraId="7803806B" w14:textId="0A5E22E9" w:rsidR="00BA35B7" w:rsidRPr="00692F3A" w:rsidRDefault="00692F3A" w:rsidP="00002305">
                      <w:pPr>
                        <w:spacing w:after="0" w:line="276" w:lineRule="auto"/>
                        <w:jc w:val="center"/>
                        <w:rPr>
                          <w:rFonts w:ascii="Times New Roman" w:hAnsi="Times New Roman" w:cs="Times New Roman"/>
                          <w:sz w:val="30"/>
                          <w:szCs w:val="30"/>
                        </w:rPr>
                      </w:pPr>
                      <w:r w:rsidRPr="00692F3A">
                        <w:rPr>
                          <w:rFonts w:ascii="Times New Roman" w:hAnsi="Times New Roman" w:cs="Times New Roman"/>
                          <w:sz w:val="30"/>
                          <w:szCs w:val="30"/>
                        </w:rPr>
                        <w:t>Ghana Health Service</w:t>
                      </w:r>
                    </w:p>
                    <w:p w14:paraId="4E63E645" w14:textId="0CB23C00" w:rsidR="00BA3232" w:rsidRPr="00692F3A" w:rsidRDefault="00692F3A" w:rsidP="00002305">
                      <w:pPr>
                        <w:spacing w:after="0" w:line="276" w:lineRule="auto"/>
                        <w:jc w:val="center"/>
                        <w:rPr>
                          <w:rFonts w:ascii="Times New Roman" w:hAnsi="Times New Roman" w:cs="Times New Roman"/>
                          <w:sz w:val="30"/>
                          <w:szCs w:val="30"/>
                        </w:rPr>
                      </w:pPr>
                      <w:r w:rsidRPr="00692F3A">
                        <w:rPr>
                          <w:rFonts w:ascii="Times New Roman" w:hAnsi="Times New Roman" w:cs="Times New Roman"/>
                          <w:sz w:val="30"/>
                          <w:szCs w:val="30"/>
                        </w:rPr>
                        <w:t>Post Office Box 114</w:t>
                      </w:r>
                    </w:p>
                    <w:p w14:paraId="15E8D082" w14:textId="587E6FE2" w:rsidR="00BA3232" w:rsidRPr="00692F3A" w:rsidRDefault="00692F3A" w:rsidP="00BB7A58">
                      <w:pPr>
                        <w:spacing w:after="0" w:line="276" w:lineRule="auto"/>
                        <w:jc w:val="center"/>
                        <w:rPr>
                          <w:rFonts w:ascii="Times New Roman" w:hAnsi="Times New Roman" w:cs="Times New Roman"/>
                          <w:sz w:val="30"/>
                          <w:szCs w:val="30"/>
                        </w:rPr>
                      </w:pPr>
                      <w:r w:rsidRPr="00692F3A">
                        <w:rPr>
                          <w:rFonts w:ascii="Times New Roman" w:hAnsi="Times New Roman" w:cs="Times New Roman"/>
                          <w:sz w:val="30"/>
                          <w:szCs w:val="30"/>
                        </w:rPr>
                        <w:t>Navrongo, U</w:t>
                      </w:r>
                      <w:r>
                        <w:rPr>
                          <w:rFonts w:ascii="Times New Roman" w:hAnsi="Times New Roman" w:cs="Times New Roman"/>
                          <w:sz w:val="30"/>
                          <w:szCs w:val="30"/>
                        </w:rPr>
                        <w:t>ER</w:t>
                      </w:r>
                      <w:r w:rsidR="00BB7A58">
                        <w:rPr>
                          <w:rFonts w:ascii="Times New Roman" w:hAnsi="Times New Roman" w:cs="Times New Roman"/>
                          <w:sz w:val="30"/>
                          <w:szCs w:val="30"/>
                        </w:rPr>
                        <w:t xml:space="preserve"> – </w:t>
                      </w:r>
                      <w:r w:rsidR="00BB7A58" w:rsidRPr="00692F3A">
                        <w:rPr>
                          <w:rFonts w:ascii="Times New Roman" w:hAnsi="Times New Roman" w:cs="Times New Roman"/>
                          <w:sz w:val="30"/>
                          <w:szCs w:val="30"/>
                        </w:rPr>
                        <w:t>Ghana</w:t>
                      </w:r>
                      <w:r w:rsidR="00BB7A58">
                        <w:rPr>
                          <w:rFonts w:ascii="Times New Roman" w:hAnsi="Times New Roman" w:cs="Times New Roman"/>
                          <w:sz w:val="30"/>
                          <w:szCs w:val="30"/>
                        </w:rPr>
                        <w:t>.</w:t>
                      </w:r>
                    </w:p>
                    <w:p w14:paraId="053515DD" w14:textId="77777777" w:rsidR="00BA3232" w:rsidRDefault="00BA3232" w:rsidP="00BA3232">
                      <w:pPr>
                        <w:spacing w:after="0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0" distR="0" simplePos="0" relativeHeight="251659264" behindDoc="0" locked="0" layoutInCell="0" allowOverlap="1" wp14:anchorId="392F27A4" wp14:editId="66E2CC80">
            <wp:simplePos x="0" y="0"/>
            <wp:positionH relativeFrom="page">
              <wp:posOffset>-167639</wp:posOffset>
            </wp:positionH>
            <wp:positionV relativeFrom="page">
              <wp:posOffset>-167640</wp:posOffset>
            </wp:positionV>
            <wp:extent cx="2240280" cy="1995805"/>
            <wp:effectExtent l="0" t="0" r="7620" b="4445"/>
            <wp:wrapNone/>
            <wp:docPr id="2" name="IM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 2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40280" cy="1995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92F3A">
        <w:rPr>
          <w:noProof/>
        </w:rPr>
        <w:drawing>
          <wp:anchor distT="0" distB="0" distL="114300" distR="114300" simplePos="0" relativeHeight="251669504" behindDoc="0" locked="0" layoutInCell="1" allowOverlap="1" wp14:anchorId="477E14E2" wp14:editId="4313E922">
            <wp:simplePos x="0" y="0"/>
            <wp:positionH relativeFrom="column">
              <wp:posOffset>5288280</wp:posOffset>
            </wp:positionH>
            <wp:positionV relativeFrom="page">
              <wp:posOffset>22860</wp:posOffset>
            </wp:positionV>
            <wp:extent cx="1234440" cy="1574800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57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DE4DB5" w14:textId="06DB0D88" w:rsidR="00EA081A" w:rsidRPr="00EA081A" w:rsidRDefault="00EA081A" w:rsidP="00EA081A"/>
    <w:p w14:paraId="1CA2C81D" w14:textId="179EBF91" w:rsidR="00EA081A" w:rsidRPr="00EA081A" w:rsidRDefault="0064625E" w:rsidP="00EA081A"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6184C1C" wp14:editId="41D06A28">
                <wp:simplePos x="0" y="0"/>
                <wp:positionH relativeFrom="column">
                  <wp:posOffset>-944880</wp:posOffset>
                </wp:positionH>
                <wp:positionV relativeFrom="paragraph">
                  <wp:posOffset>357505</wp:posOffset>
                </wp:positionV>
                <wp:extent cx="7833360" cy="45085"/>
                <wp:effectExtent l="0" t="0" r="0" b="0"/>
                <wp:wrapNone/>
                <wp:docPr id="4" name="Shape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33360" cy="4508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494891">
                              <a:moveTo>
                                <a:pt x="4494891" y="0"/>
                              </a:move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9516" cap="flat">
                          <a:miter lim="100000"/>
                        </a:ln>
                      </wps:spPr>
                      <wps:style>
                        <a:lnRef idx="1">
                          <a:srgbClr val="755735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D08943" id="Shape 119" o:spid="_x0000_s1026" style="position:absolute;margin-left:-74.4pt;margin-top:28.15pt;width:616.8pt;height:3.5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4494891,450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" path="m4494891,l,e" filled="f" strokecolor="#755735" strokeweight=".26433mm">
                <v:stroke miterlimit="1" joinstyle="miter"/>
                <v:path arrowok="t" textboxrect="0,0,4494891,45085"/>
              </v:shape>
            </w:pict>
          </mc:Fallback>
        </mc:AlternateContent>
      </w:r>
    </w:p>
    <w:p w14:paraId="5E1833BD" w14:textId="4EC6CA72" w:rsidR="00EA081A" w:rsidRPr="00EA081A" w:rsidRDefault="00E57430" w:rsidP="00EA081A"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C403462" wp14:editId="09EAFF15">
                <wp:simplePos x="0" y="0"/>
                <wp:positionH relativeFrom="column">
                  <wp:posOffset>-419100</wp:posOffset>
                </wp:positionH>
                <wp:positionV relativeFrom="paragraph">
                  <wp:posOffset>149225</wp:posOffset>
                </wp:positionV>
                <wp:extent cx="1303020" cy="365760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3020" cy="3657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B4E4BEA" w14:textId="77E6370F" w:rsidR="00692F3A" w:rsidRPr="00E57430" w:rsidRDefault="00E57430" w:rsidP="00002305">
                            <w:pPr>
                              <w:rPr>
                                <w:rFonts w:ascii="Times New Roman" w:eastAsia="Calibri" w:hAnsi="Times New Roman" w:cs="Times New Roman"/>
                                <w:w w:val="114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Calibri" w:hAnsi="Times New Roman" w:cs="Times New Roman"/>
                                <w:w w:val="114"/>
                                <w:sz w:val="20"/>
                                <w:szCs w:val="20"/>
                              </w:rPr>
                              <w:t>+233591152102</w:t>
                            </w:r>
                          </w:p>
                          <w:p w14:paraId="312F025D" w14:textId="77777777" w:rsidR="00002305" w:rsidRPr="009F67A3" w:rsidRDefault="00002305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403462" id="Text Box 11" o:spid="_x0000_s1027" type="#_x0000_t202" style="position:absolute;margin-left:-33pt;margin-top:11.75pt;width:102.6pt;height:28.8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" fillcolor="white [3201]" stroked="f" strokeweight=".5pt">
                <v:textbox>
                  <w:txbxContent>
                    <w:p w14:paraId="7B4E4BEA" w14:textId="77E6370F" w:rsidR="00692F3A" w:rsidRPr="00E57430" w:rsidRDefault="00E57430" w:rsidP="00002305">
                      <w:pPr>
                        <w:rPr>
                          <w:rFonts w:ascii="Times New Roman" w:eastAsia="Calibri" w:hAnsi="Times New Roman" w:cs="Times New Roman"/>
                          <w:w w:val="114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eastAsia="Calibri" w:hAnsi="Times New Roman" w:cs="Times New Roman"/>
                          <w:w w:val="114"/>
                          <w:sz w:val="20"/>
                          <w:szCs w:val="20"/>
                        </w:rPr>
                        <w:t>+233591152102</w:t>
                      </w:r>
                    </w:p>
                    <w:p w14:paraId="312F025D" w14:textId="77777777" w:rsidR="00002305" w:rsidRPr="009F67A3" w:rsidRDefault="00002305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97F7B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B1CE6A0" wp14:editId="5394B972">
                <wp:simplePos x="0" y="0"/>
                <wp:positionH relativeFrom="column">
                  <wp:posOffset>5326380</wp:posOffset>
                </wp:positionH>
                <wp:positionV relativeFrom="paragraph">
                  <wp:posOffset>111125</wp:posOffset>
                </wp:positionV>
                <wp:extent cx="1325880" cy="403860"/>
                <wp:effectExtent l="0" t="0" r="762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25880" cy="4038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FC321AF" w14:textId="70D0683A" w:rsidR="00002305" w:rsidRPr="009F67A3" w:rsidRDefault="00002305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9F67A3">
                              <w:rPr>
                                <w:rFonts w:ascii="Times New Roman" w:eastAsia="Calibri" w:hAnsi="Times New Roman" w:cs="Times New Roman"/>
                                <w:w w:val="120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9F67A3">
                              <w:rPr>
                                <w:rFonts w:ascii="Times New Roman" w:eastAsia="Calibri" w:hAnsi="Times New Roman" w:cs="Times New Roman"/>
                                <w:w w:val="120"/>
                                <w:sz w:val="20"/>
                                <w:szCs w:val="20"/>
                              </w:rPr>
                              <w:instrText xml:space="preserve"> DATE \@ "d MMMM yyyy" </w:instrText>
                            </w:r>
                            <w:r w:rsidRPr="009F67A3">
                              <w:rPr>
                                <w:rFonts w:ascii="Times New Roman" w:eastAsia="Calibri" w:hAnsi="Times New Roman" w:cs="Times New Roman"/>
                                <w:w w:val="120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720414">
                              <w:rPr>
                                <w:rFonts w:ascii="Times New Roman" w:eastAsia="Calibri" w:hAnsi="Times New Roman" w:cs="Times New Roman"/>
                                <w:noProof/>
                                <w:w w:val="120"/>
                                <w:sz w:val="20"/>
                                <w:szCs w:val="20"/>
                              </w:rPr>
                              <w:t>10 January 2024</w:t>
                            </w:r>
                            <w:r w:rsidRPr="009F67A3">
                              <w:rPr>
                                <w:rFonts w:ascii="Times New Roman" w:eastAsia="Calibri" w:hAnsi="Times New Roman" w:cs="Times New Roman"/>
                                <w:w w:val="120"/>
                                <w:sz w:val="20"/>
                                <w:szCs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1CE6A0" id="Text Box 14" o:spid="_x0000_s1028" type="#_x0000_t202" style="position:absolute;margin-left:419.4pt;margin-top:8.75pt;width:104.4pt;height:31.8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" fillcolor="white [3201]" stroked="f" strokeweight=".5pt">
                <v:textbox>
                  <w:txbxContent>
                    <w:p w14:paraId="0FC321AF" w14:textId="70D0683A" w:rsidR="00002305" w:rsidRPr="009F67A3" w:rsidRDefault="00002305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9F67A3">
                        <w:rPr>
                          <w:rFonts w:ascii="Times New Roman" w:eastAsia="Calibri" w:hAnsi="Times New Roman" w:cs="Times New Roman"/>
                          <w:w w:val="120"/>
                          <w:sz w:val="20"/>
                          <w:szCs w:val="20"/>
                        </w:rPr>
                        <w:fldChar w:fldCharType="begin"/>
                      </w:r>
                      <w:r w:rsidRPr="009F67A3">
                        <w:rPr>
                          <w:rFonts w:ascii="Times New Roman" w:eastAsia="Calibri" w:hAnsi="Times New Roman" w:cs="Times New Roman"/>
                          <w:w w:val="120"/>
                          <w:sz w:val="20"/>
                          <w:szCs w:val="20"/>
                        </w:rPr>
                        <w:instrText xml:space="preserve"> DATE \@ "d MMMM yyyy" </w:instrText>
                      </w:r>
                      <w:r w:rsidRPr="009F67A3">
                        <w:rPr>
                          <w:rFonts w:ascii="Times New Roman" w:eastAsia="Calibri" w:hAnsi="Times New Roman" w:cs="Times New Roman"/>
                          <w:w w:val="120"/>
                          <w:sz w:val="20"/>
                          <w:szCs w:val="20"/>
                        </w:rPr>
                        <w:fldChar w:fldCharType="separate"/>
                      </w:r>
                      <w:r w:rsidR="00720414">
                        <w:rPr>
                          <w:rFonts w:ascii="Times New Roman" w:eastAsia="Calibri" w:hAnsi="Times New Roman" w:cs="Times New Roman"/>
                          <w:noProof/>
                          <w:w w:val="120"/>
                          <w:sz w:val="20"/>
                          <w:szCs w:val="20"/>
                        </w:rPr>
                        <w:t>10 January 2024</w:t>
                      </w:r>
                      <w:r w:rsidRPr="009F67A3">
                        <w:rPr>
                          <w:rFonts w:ascii="Times New Roman" w:eastAsia="Calibri" w:hAnsi="Times New Roman" w:cs="Times New Roman"/>
                          <w:w w:val="120"/>
                          <w:sz w:val="20"/>
                          <w:szCs w:val="20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9F67A3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2818473" wp14:editId="04A4B725">
                <wp:simplePos x="0" y="0"/>
                <wp:positionH relativeFrom="column">
                  <wp:posOffset>3832860</wp:posOffset>
                </wp:positionH>
                <wp:positionV relativeFrom="paragraph">
                  <wp:posOffset>133985</wp:posOffset>
                </wp:positionV>
                <wp:extent cx="1173480" cy="251460"/>
                <wp:effectExtent l="0" t="0" r="762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3480" cy="2514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B14C452" w14:textId="77777777" w:rsidR="00002305" w:rsidRPr="009F67A3" w:rsidRDefault="00002305" w:rsidP="00002305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9F67A3">
                              <w:rPr>
                                <w:rFonts w:ascii="Times New Roman" w:eastAsia="Calibri" w:hAnsi="Times New Roman" w:cs="Times New Roman"/>
                                <w:w w:val="120"/>
                                <w:sz w:val="20"/>
                                <w:szCs w:val="20"/>
                              </w:rPr>
                              <w:t>UK-0043-7777</w:t>
                            </w:r>
                          </w:p>
                          <w:p w14:paraId="391A707E" w14:textId="77777777" w:rsidR="00002305" w:rsidRPr="009F67A3" w:rsidRDefault="00002305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818473" id="Text Box 13" o:spid="_x0000_s1029" type="#_x0000_t202" style="position:absolute;margin-left:301.8pt;margin-top:10.55pt;width:92.4pt;height:19.8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" fillcolor="white [3201]" stroked="f" strokeweight=".5pt">
                <v:textbox>
                  <w:txbxContent>
                    <w:p w14:paraId="3B14C452" w14:textId="77777777" w:rsidR="00002305" w:rsidRPr="009F67A3" w:rsidRDefault="00002305" w:rsidP="00002305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9F67A3">
                        <w:rPr>
                          <w:rFonts w:ascii="Times New Roman" w:eastAsia="Calibri" w:hAnsi="Times New Roman" w:cs="Times New Roman"/>
                          <w:w w:val="120"/>
                          <w:sz w:val="20"/>
                          <w:szCs w:val="20"/>
                        </w:rPr>
                        <w:t>UK-0043-7777</w:t>
                      </w:r>
                    </w:p>
                    <w:p w14:paraId="391A707E" w14:textId="77777777" w:rsidR="00002305" w:rsidRPr="009F67A3" w:rsidRDefault="00002305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4625E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6139F9A" wp14:editId="63DC9C69">
                <wp:simplePos x="0" y="0"/>
                <wp:positionH relativeFrom="column">
                  <wp:posOffset>1501140</wp:posOffset>
                </wp:positionH>
                <wp:positionV relativeFrom="paragraph">
                  <wp:posOffset>65405</wp:posOffset>
                </wp:positionV>
                <wp:extent cx="2087880" cy="502920"/>
                <wp:effectExtent l="0" t="0" r="762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7880" cy="5029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D4F5DC2" w14:textId="50490C76" w:rsidR="00002305" w:rsidRDefault="00000000">
                            <w:pPr>
                              <w:rPr>
                                <w:rFonts w:ascii="Times New Roman" w:eastAsia="Calibri" w:hAnsi="Times New Roman" w:cs="Times New Roman"/>
                                <w:w w:val="122"/>
                                <w:sz w:val="18"/>
                                <w:szCs w:val="18"/>
                              </w:rPr>
                            </w:pPr>
                            <w:hyperlink r:id="rId9" w:history="1">
                              <w:r w:rsidR="00E57430" w:rsidRPr="00532314">
                                <w:rPr>
                                  <w:rStyle w:val="Hyperlink"/>
                                  <w:rFonts w:ascii="Times New Roman" w:eastAsia="Calibri" w:hAnsi="Times New Roman" w:cs="Times New Roman"/>
                                  <w:w w:val="122"/>
                                  <w:sz w:val="18"/>
                                  <w:szCs w:val="18"/>
                                </w:rPr>
                                <w:t>irb@navrongo-hrc.org</w:t>
                              </w:r>
                            </w:hyperlink>
                          </w:p>
                          <w:p w14:paraId="5D24BECE" w14:textId="0FFAD338" w:rsidR="00E57430" w:rsidRPr="009F67A3" w:rsidRDefault="0000000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hyperlink r:id="rId10" w:history="1">
                              <w:r w:rsidR="00E57430" w:rsidRPr="00532314">
                                <w:rPr>
                                  <w:rStyle w:val="Hyperlink"/>
                                  <w:rFonts w:ascii="Times New Roman" w:eastAsia="Calibri" w:hAnsi="Times New Roman" w:cs="Times New Roman"/>
                                  <w:w w:val="122"/>
                                  <w:sz w:val="18"/>
                                  <w:szCs w:val="18"/>
                                </w:rPr>
                                <w:t>nhrcirb@gmail.com</w:t>
                              </w:r>
                            </w:hyperlink>
                            <w:r w:rsidR="00E57430">
                              <w:rPr>
                                <w:rFonts w:ascii="Times New Roman" w:eastAsia="Calibri" w:hAnsi="Times New Roman" w:cs="Times New Roman"/>
                                <w:w w:val="122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139F9A" id="Text Box 12" o:spid="_x0000_s1030" type="#_x0000_t202" style="position:absolute;margin-left:118.2pt;margin-top:5.15pt;width:164.4pt;height:39.6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" fillcolor="white [3201]" stroked="f" strokeweight=".5pt">
                <v:textbox>
                  <w:txbxContent>
                    <w:p w14:paraId="7D4F5DC2" w14:textId="50490C76" w:rsidR="00002305" w:rsidRDefault="00000000">
                      <w:pPr>
                        <w:rPr>
                          <w:rFonts w:ascii="Times New Roman" w:eastAsia="Calibri" w:hAnsi="Times New Roman" w:cs="Times New Roman"/>
                          <w:w w:val="122"/>
                          <w:sz w:val="18"/>
                          <w:szCs w:val="18"/>
                        </w:rPr>
                      </w:pPr>
                      <w:hyperlink r:id="rId11" w:history="1">
                        <w:r w:rsidR="00E57430" w:rsidRPr="00532314">
                          <w:rPr>
                            <w:rStyle w:val="Hyperlink"/>
                            <w:rFonts w:ascii="Times New Roman" w:eastAsia="Calibri" w:hAnsi="Times New Roman" w:cs="Times New Roman"/>
                            <w:w w:val="122"/>
                            <w:sz w:val="18"/>
                            <w:szCs w:val="18"/>
                          </w:rPr>
                          <w:t>irb@navrongo-hrc.org</w:t>
                        </w:r>
                      </w:hyperlink>
                    </w:p>
                    <w:p w14:paraId="5D24BECE" w14:textId="0FFAD338" w:rsidR="00E57430" w:rsidRPr="009F67A3" w:rsidRDefault="0000000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hyperlink r:id="rId12" w:history="1">
                        <w:r w:rsidR="00E57430" w:rsidRPr="00532314">
                          <w:rPr>
                            <w:rStyle w:val="Hyperlink"/>
                            <w:rFonts w:ascii="Times New Roman" w:eastAsia="Calibri" w:hAnsi="Times New Roman" w:cs="Times New Roman"/>
                            <w:w w:val="122"/>
                            <w:sz w:val="18"/>
                            <w:szCs w:val="18"/>
                          </w:rPr>
                          <w:t>nhrcirb@gmail.com</w:t>
                        </w:r>
                      </w:hyperlink>
                      <w:r w:rsidR="00E57430">
                        <w:rPr>
                          <w:rFonts w:ascii="Times New Roman" w:eastAsia="Calibri" w:hAnsi="Times New Roman" w:cs="Times New Roman"/>
                          <w:w w:val="122"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64625E">
        <w:rPr>
          <w:noProof/>
        </w:rPr>
        <w:drawing>
          <wp:anchor distT="0" distB="0" distL="114300" distR="114300" simplePos="0" relativeHeight="251665408" behindDoc="0" locked="0" layoutInCell="1" allowOverlap="1" wp14:anchorId="2AEE0CFA" wp14:editId="2BF55939">
            <wp:simplePos x="0" y="0"/>
            <wp:positionH relativeFrom="column">
              <wp:posOffset>5006340</wp:posOffset>
            </wp:positionH>
            <wp:positionV relativeFrom="page">
              <wp:posOffset>1844675</wp:posOffset>
            </wp:positionV>
            <wp:extent cx="320040" cy="320040"/>
            <wp:effectExtent l="0" t="0" r="3810" b="3810"/>
            <wp:wrapSquare wrapText="bothSides"/>
            <wp:docPr id="6" name="Graphic 6" descr="Daily calenda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phic 6" descr="Daily calendar with solid fill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" cy="320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4625E">
        <w:rPr>
          <w:noProof/>
        </w:rPr>
        <w:drawing>
          <wp:anchor distT="0" distB="0" distL="114300" distR="114300" simplePos="0" relativeHeight="251667456" behindDoc="0" locked="0" layoutInCell="1" allowOverlap="1" wp14:anchorId="0ABD8F16" wp14:editId="5CC8FA78">
            <wp:simplePos x="0" y="0"/>
            <wp:positionH relativeFrom="column">
              <wp:posOffset>3528060</wp:posOffset>
            </wp:positionH>
            <wp:positionV relativeFrom="page">
              <wp:posOffset>1821180</wp:posOffset>
            </wp:positionV>
            <wp:extent cx="396240" cy="396240"/>
            <wp:effectExtent l="0" t="0" r="0" b="0"/>
            <wp:wrapSquare wrapText="bothSides"/>
            <wp:docPr id="8" name="Graphic 8" descr="Marke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aphic 8" descr="Marker with solid fill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240" cy="396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4625E">
        <w:rPr>
          <w:noProof/>
        </w:rPr>
        <w:drawing>
          <wp:anchor distT="0" distB="0" distL="114300" distR="114300" simplePos="0" relativeHeight="251668480" behindDoc="0" locked="0" layoutInCell="1" allowOverlap="1" wp14:anchorId="3D5E0B2D" wp14:editId="545505B6">
            <wp:simplePos x="0" y="0"/>
            <wp:positionH relativeFrom="column">
              <wp:posOffset>1104900</wp:posOffset>
            </wp:positionH>
            <wp:positionV relativeFrom="page">
              <wp:posOffset>1859280</wp:posOffset>
            </wp:positionV>
            <wp:extent cx="358140" cy="358140"/>
            <wp:effectExtent l="0" t="0" r="3810" b="0"/>
            <wp:wrapSquare wrapText="bothSides"/>
            <wp:docPr id="9" name="Graphic 9" descr="Envelop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Graphic 9" descr="Envelope with solid fill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140" cy="358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4625E">
        <w:rPr>
          <w:noProof/>
        </w:rPr>
        <w:drawing>
          <wp:anchor distT="0" distB="0" distL="114300" distR="114300" simplePos="0" relativeHeight="251666432" behindDoc="0" locked="0" layoutInCell="1" allowOverlap="1" wp14:anchorId="69FD0467" wp14:editId="1138E9A4">
            <wp:simplePos x="0" y="0"/>
            <wp:positionH relativeFrom="column">
              <wp:posOffset>-693420</wp:posOffset>
            </wp:positionH>
            <wp:positionV relativeFrom="page">
              <wp:posOffset>1889760</wp:posOffset>
            </wp:positionV>
            <wp:extent cx="266700" cy="266700"/>
            <wp:effectExtent l="0" t="0" r="0" b="0"/>
            <wp:wrapSquare wrapText="bothSides"/>
            <wp:docPr id="5" name="Graphic 5" descr="Receive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Receiver with solid fill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F38ACB" w14:textId="79920A91" w:rsidR="00EA081A" w:rsidRPr="00EA081A" w:rsidRDefault="0064625E" w:rsidP="00EA081A"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9953B24" wp14:editId="3B3D9A54">
                <wp:simplePos x="0" y="0"/>
                <wp:positionH relativeFrom="column">
                  <wp:posOffset>-792480</wp:posOffset>
                </wp:positionH>
                <wp:positionV relativeFrom="paragraph">
                  <wp:posOffset>229235</wp:posOffset>
                </wp:positionV>
                <wp:extent cx="3032760" cy="36576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32760" cy="3657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C6D8597" w14:textId="2EBBC91A" w:rsidR="00BA35B7" w:rsidRPr="009F67A3" w:rsidRDefault="00BA35B7" w:rsidP="00BA35B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9F67A3">
                              <w:rPr>
                                <w:rFonts w:ascii="Times New Roman" w:hAnsi="Times New Roman" w:cs="Times New Roman"/>
                                <w:i/>
                                <w:iCs/>
                              </w:rPr>
                              <w:t>My Ref</w:t>
                            </w:r>
                            <w:r w:rsidRPr="009F67A3">
                              <w:rPr>
                                <w:rFonts w:ascii="Times New Roman" w:hAnsi="Times New Roman" w:cs="Times New Roman"/>
                              </w:rPr>
                              <w:t>…………………………</w:t>
                            </w:r>
                            <w:r w:rsidR="009F67A3">
                              <w:rPr>
                                <w:rFonts w:ascii="Times New Roman" w:hAnsi="Times New Roman" w:cs="Times New Roman"/>
                              </w:rPr>
                              <w:t>......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953B24" id="Text Box 7" o:spid="_x0000_s1031" type="#_x0000_t202" style="position:absolute;margin-left:-62.4pt;margin-top:18.05pt;width:238.8pt;height:28.8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" fillcolor="white [3201]" stroked="f" strokeweight=".5pt">
                <v:textbox>
                  <w:txbxContent>
                    <w:p w14:paraId="2C6D8597" w14:textId="2EBBC91A" w:rsidR="00BA35B7" w:rsidRPr="009F67A3" w:rsidRDefault="00BA35B7" w:rsidP="00BA35B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9F67A3">
                        <w:rPr>
                          <w:rFonts w:ascii="Times New Roman" w:hAnsi="Times New Roman" w:cs="Times New Roman"/>
                          <w:i/>
                          <w:iCs/>
                        </w:rPr>
                        <w:t>My Ref</w:t>
                      </w:r>
                      <w:r w:rsidRPr="009F67A3">
                        <w:rPr>
                          <w:rFonts w:ascii="Times New Roman" w:hAnsi="Times New Roman" w:cs="Times New Roman"/>
                        </w:rPr>
                        <w:t>…………………………</w:t>
                      </w:r>
                      <w:r w:rsidR="009F67A3">
                        <w:rPr>
                          <w:rFonts w:ascii="Times New Roman" w:hAnsi="Times New Roman" w:cs="Times New Roman"/>
                        </w:rPr>
                        <w:t>.......</w:t>
                      </w:r>
                    </w:p>
                  </w:txbxContent>
                </v:textbox>
              </v:shape>
            </w:pict>
          </mc:Fallback>
        </mc:AlternateContent>
      </w:r>
    </w:p>
    <w:p w14:paraId="482CF76C" w14:textId="4F61E4C4" w:rsidR="00EA081A" w:rsidRPr="00EA081A" w:rsidRDefault="0064625E" w:rsidP="00EA081A"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77AEA34" wp14:editId="238AAB21">
                <wp:simplePos x="0" y="0"/>
                <wp:positionH relativeFrom="column">
                  <wp:posOffset>-792480</wp:posOffset>
                </wp:positionH>
                <wp:positionV relativeFrom="paragraph">
                  <wp:posOffset>194945</wp:posOffset>
                </wp:positionV>
                <wp:extent cx="3162300" cy="304800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6230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FF40444" w14:textId="22DCE42D" w:rsidR="00BA35B7" w:rsidRPr="009F67A3" w:rsidRDefault="00BA35B7" w:rsidP="00BA35B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9F67A3">
                              <w:rPr>
                                <w:rFonts w:ascii="Times New Roman" w:hAnsi="Times New Roman" w:cs="Times New Roman"/>
                                <w:i/>
                                <w:iCs/>
                              </w:rPr>
                              <w:t>Your Ref</w:t>
                            </w:r>
                            <w:r w:rsidRPr="009F67A3">
                              <w:rPr>
                                <w:rFonts w:ascii="Times New Roman" w:hAnsi="Times New Roman" w:cs="Times New Roman"/>
                              </w:rPr>
                              <w:t>…………………</w:t>
                            </w:r>
                            <w:r w:rsidR="009F67A3">
                              <w:rPr>
                                <w:rFonts w:ascii="Times New Roman" w:hAnsi="Times New Roman" w:cs="Times New Roman"/>
                              </w:rPr>
                              <w:t>…………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7AEA34" id="Text Box 15" o:spid="_x0000_s1032" type="#_x0000_t202" style="position:absolute;margin-left:-62.4pt;margin-top:15.35pt;width:249pt;height:24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" fillcolor="white [3201]" stroked="f" strokeweight=".5pt">
                <v:textbox>
                  <w:txbxContent>
                    <w:p w14:paraId="2FF40444" w14:textId="22DCE42D" w:rsidR="00BA35B7" w:rsidRPr="009F67A3" w:rsidRDefault="00BA35B7" w:rsidP="00BA35B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9F67A3">
                        <w:rPr>
                          <w:rFonts w:ascii="Times New Roman" w:hAnsi="Times New Roman" w:cs="Times New Roman"/>
                          <w:i/>
                          <w:iCs/>
                        </w:rPr>
                        <w:t>Your Ref</w:t>
                      </w:r>
                      <w:r w:rsidRPr="009F67A3">
                        <w:rPr>
                          <w:rFonts w:ascii="Times New Roman" w:hAnsi="Times New Roman" w:cs="Times New Roman"/>
                        </w:rPr>
                        <w:t>…………………</w:t>
                      </w:r>
                      <w:r w:rsidR="009F67A3">
                        <w:rPr>
                          <w:rFonts w:ascii="Times New Roman" w:hAnsi="Times New Roman" w:cs="Times New Roman"/>
                        </w:rPr>
                        <w:t>…………</w:t>
                      </w:r>
                    </w:p>
                  </w:txbxContent>
                </v:textbox>
              </v:shape>
            </w:pict>
          </mc:Fallback>
        </mc:AlternateContent>
      </w:r>
    </w:p>
    <w:p w14:paraId="6BC5D11F" w14:textId="018E16F8" w:rsidR="00EA081A" w:rsidRPr="00EA081A" w:rsidRDefault="0064625E" w:rsidP="00EA081A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21AD19B" wp14:editId="54AE15B9">
                <wp:simplePos x="0" y="0"/>
                <wp:positionH relativeFrom="column">
                  <wp:posOffset>-960120</wp:posOffset>
                </wp:positionH>
                <wp:positionV relativeFrom="paragraph">
                  <wp:posOffset>213360</wp:posOffset>
                </wp:positionV>
                <wp:extent cx="7833360" cy="45085"/>
                <wp:effectExtent l="0" t="0" r="0" b="0"/>
                <wp:wrapNone/>
                <wp:docPr id="119" name="Shape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33360" cy="4508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494891">
                              <a:moveTo>
                                <a:pt x="4494891" y="0"/>
                              </a:move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9516" cap="flat">
                          <a:miter lim="100000"/>
                        </a:ln>
                      </wps:spPr>
                      <wps:style>
                        <a:lnRef idx="1">
                          <a:srgbClr val="755735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AC78BA" id="Shape 119" o:spid="_x0000_s1026" style="position:absolute;margin-left:-75.6pt;margin-top:16.8pt;width:616.8pt;height:3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4494891,450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" path="m4494891,l,e" filled="f" strokecolor="#755735" strokeweight=".26433mm">
                <v:stroke miterlimit="1" joinstyle="miter"/>
                <v:path arrowok="t" textboxrect="0,0,4494891,45085"/>
              </v:shape>
            </w:pict>
          </mc:Fallback>
        </mc:AlternateContent>
      </w:r>
    </w:p>
    <w:p w14:paraId="769B9F8E" w14:textId="0882FEAB" w:rsidR="00DD614E" w:rsidRDefault="00DD614E" w:rsidP="001678A7"/>
    <w:p w14:paraId="66425967" w14:textId="77777777" w:rsidR="00720414" w:rsidRPr="00720414" w:rsidRDefault="00720414" w:rsidP="00720414">
      <w:pPr>
        <w:spacing w:line="36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permStart w:id="1591411066" w:edGrp="everyone"/>
      <w:r w:rsidRPr="00720414">
        <w:rPr>
          <w:rFonts w:ascii="Times New Roman" w:eastAsia="Calibri" w:hAnsi="Times New Roman" w:cs="Times New Roman"/>
          <w:b/>
          <w:bCs/>
          <w:sz w:val="24"/>
          <w:szCs w:val="24"/>
        </w:rPr>
        <w:t>STUDY CLOSURE REPORT FORM</w:t>
      </w:r>
    </w:p>
    <w:p w14:paraId="1A6CC047" w14:textId="77777777" w:rsidR="00720414" w:rsidRPr="00720414" w:rsidRDefault="00720414" w:rsidP="00720414">
      <w:pPr>
        <w:spacing w:line="36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720414">
        <w:rPr>
          <w:rFonts w:ascii="Times New Roman" w:eastAsia="Calibri" w:hAnsi="Times New Roman" w:cs="Times New Roman"/>
          <w:b/>
          <w:bCs/>
          <w:sz w:val="24"/>
          <w:szCs w:val="24"/>
        </w:rPr>
        <w:t>Please complete this form when:</w:t>
      </w:r>
    </w:p>
    <w:p w14:paraId="591920EF" w14:textId="77777777" w:rsidR="00720414" w:rsidRPr="00720414" w:rsidRDefault="00720414" w:rsidP="00720414">
      <w:pPr>
        <w:numPr>
          <w:ilvl w:val="0"/>
          <w:numId w:val="11"/>
        </w:numPr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720414">
        <w:rPr>
          <w:rFonts w:ascii="Times New Roman" w:eastAsia="Calibri" w:hAnsi="Times New Roman" w:cs="Times New Roman"/>
          <w:sz w:val="24"/>
          <w:szCs w:val="24"/>
        </w:rPr>
        <w:t xml:space="preserve">Participants are no longer being enrolled </w:t>
      </w:r>
    </w:p>
    <w:p w14:paraId="3411530E" w14:textId="77777777" w:rsidR="00720414" w:rsidRPr="00720414" w:rsidRDefault="00720414" w:rsidP="00720414">
      <w:pPr>
        <w:numPr>
          <w:ilvl w:val="0"/>
          <w:numId w:val="11"/>
        </w:numPr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720414">
        <w:rPr>
          <w:rFonts w:ascii="Times New Roman" w:eastAsia="Calibri" w:hAnsi="Times New Roman" w:cs="Times New Roman"/>
          <w:sz w:val="24"/>
          <w:szCs w:val="24"/>
        </w:rPr>
        <w:t>All participants have finished their final visits and follow-up</w:t>
      </w:r>
    </w:p>
    <w:p w14:paraId="17AC1EF3" w14:textId="77777777" w:rsidR="00720414" w:rsidRPr="00720414" w:rsidRDefault="00720414" w:rsidP="00720414">
      <w:pPr>
        <w:numPr>
          <w:ilvl w:val="0"/>
          <w:numId w:val="11"/>
        </w:numPr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720414">
        <w:rPr>
          <w:rFonts w:ascii="Times New Roman" w:eastAsia="Calibri" w:hAnsi="Times New Roman" w:cs="Times New Roman"/>
          <w:sz w:val="24"/>
          <w:szCs w:val="24"/>
        </w:rPr>
        <w:t>The sponsor has indicated the study is closed and</w:t>
      </w:r>
    </w:p>
    <w:p w14:paraId="412C021B" w14:textId="77777777" w:rsidR="00720414" w:rsidRPr="00720414" w:rsidRDefault="00720414" w:rsidP="00720414">
      <w:pPr>
        <w:spacing w:line="36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505997A1" w14:textId="77777777" w:rsidR="00720414" w:rsidRPr="00720414" w:rsidRDefault="00720414" w:rsidP="00720414">
      <w:pPr>
        <w:spacing w:line="36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720414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Notification of study closure shall include the following: </w:t>
      </w:r>
    </w:p>
    <w:p w14:paraId="181AE2D1" w14:textId="77777777" w:rsidR="00720414" w:rsidRPr="00720414" w:rsidRDefault="00720414" w:rsidP="00720414">
      <w:pPr>
        <w:numPr>
          <w:ilvl w:val="0"/>
          <w:numId w:val="12"/>
        </w:numPr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720414">
        <w:rPr>
          <w:rFonts w:ascii="Times New Roman" w:eastAsia="Calibri" w:hAnsi="Times New Roman" w:cs="Times New Roman"/>
          <w:sz w:val="24"/>
          <w:szCs w:val="24"/>
        </w:rPr>
        <w:t>A cover letter from the investigator addressed to the Chairperson of the NHRCIRB</w:t>
      </w:r>
    </w:p>
    <w:p w14:paraId="5A7C31E8" w14:textId="77777777" w:rsidR="00720414" w:rsidRPr="00720414" w:rsidRDefault="00720414" w:rsidP="00720414">
      <w:pPr>
        <w:numPr>
          <w:ilvl w:val="0"/>
          <w:numId w:val="12"/>
        </w:numPr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720414">
        <w:rPr>
          <w:rFonts w:ascii="Times New Roman" w:eastAsia="Calibri" w:hAnsi="Times New Roman" w:cs="Times New Roman"/>
          <w:sz w:val="24"/>
          <w:szCs w:val="24"/>
        </w:rPr>
        <w:t>Completed study closure form</w:t>
      </w:r>
    </w:p>
    <w:p w14:paraId="69938425" w14:textId="77777777" w:rsidR="00720414" w:rsidRPr="00720414" w:rsidRDefault="00720414" w:rsidP="00720414">
      <w:pPr>
        <w:numPr>
          <w:ilvl w:val="0"/>
          <w:numId w:val="12"/>
        </w:numPr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720414">
        <w:rPr>
          <w:rFonts w:ascii="Times New Roman" w:eastAsia="Calibri" w:hAnsi="Times New Roman" w:cs="Times New Roman"/>
          <w:sz w:val="24"/>
          <w:szCs w:val="24"/>
        </w:rPr>
        <w:t>A summary of key findings and reasons for closure</w:t>
      </w:r>
    </w:p>
    <w:p w14:paraId="5B416ABD" w14:textId="77777777" w:rsidR="00720414" w:rsidRPr="00720414" w:rsidRDefault="00720414" w:rsidP="00720414">
      <w:pPr>
        <w:numPr>
          <w:ilvl w:val="0"/>
          <w:numId w:val="12"/>
        </w:numPr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720414">
        <w:rPr>
          <w:rFonts w:ascii="Times New Roman" w:eastAsia="Calibri" w:hAnsi="Times New Roman" w:cs="Times New Roman"/>
          <w:sz w:val="24"/>
          <w:szCs w:val="24"/>
        </w:rPr>
        <w:t>List of publications/presentations if applicable</w:t>
      </w:r>
    </w:p>
    <w:p w14:paraId="77A8B2B1" w14:textId="77777777" w:rsidR="00720414" w:rsidRPr="00720414" w:rsidRDefault="00720414" w:rsidP="00720414">
      <w:pPr>
        <w:spacing w:line="36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1DDC2EEF" w14:textId="77777777" w:rsidR="00720414" w:rsidRPr="00720414" w:rsidRDefault="00720414" w:rsidP="00720414">
      <w:pPr>
        <w:spacing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720414">
        <w:rPr>
          <w:rFonts w:ascii="Times New Roman" w:eastAsia="Calibri" w:hAnsi="Times New Roman" w:cs="Times New Roman"/>
          <w:b/>
          <w:bCs/>
          <w:sz w:val="24"/>
          <w:szCs w:val="24"/>
        </w:rPr>
        <w:t>Submit application to (via email):</w:t>
      </w:r>
    </w:p>
    <w:p w14:paraId="23013967" w14:textId="77777777" w:rsidR="00720414" w:rsidRPr="00720414" w:rsidRDefault="00720414" w:rsidP="00720414">
      <w:pPr>
        <w:spacing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720414">
        <w:rPr>
          <w:rFonts w:ascii="Times New Roman" w:eastAsia="Calibri" w:hAnsi="Times New Roman" w:cs="Times New Roman"/>
          <w:b/>
          <w:bCs/>
          <w:sz w:val="24"/>
          <w:szCs w:val="24"/>
        </w:rPr>
        <w:t>The Administrator</w:t>
      </w:r>
    </w:p>
    <w:p w14:paraId="0103EF33" w14:textId="77777777" w:rsidR="00720414" w:rsidRPr="00720414" w:rsidRDefault="00720414" w:rsidP="00720414">
      <w:pPr>
        <w:spacing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720414">
        <w:rPr>
          <w:rFonts w:ascii="Times New Roman" w:eastAsia="Calibri" w:hAnsi="Times New Roman" w:cs="Times New Roman"/>
          <w:b/>
          <w:bCs/>
          <w:sz w:val="24"/>
          <w:szCs w:val="24"/>
        </w:rPr>
        <w:t>Navrongo Health Research Centre Institutional Review Board</w:t>
      </w:r>
    </w:p>
    <w:p w14:paraId="0EFC35A5" w14:textId="77777777" w:rsidR="00720414" w:rsidRPr="00720414" w:rsidRDefault="00720414" w:rsidP="00720414">
      <w:pPr>
        <w:spacing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720414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P.O. Box 114, </w:t>
      </w:r>
    </w:p>
    <w:p w14:paraId="7CA2C4AB" w14:textId="77777777" w:rsidR="00720414" w:rsidRPr="00720414" w:rsidRDefault="00720414" w:rsidP="00720414">
      <w:pPr>
        <w:spacing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720414">
        <w:rPr>
          <w:rFonts w:ascii="Times New Roman" w:eastAsia="Calibri" w:hAnsi="Times New Roman" w:cs="Times New Roman"/>
          <w:b/>
          <w:bCs/>
          <w:sz w:val="24"/>
          <w:szCs w:val="24"/>
        </w:rPr>
        <w:t>Navrongo-Ghana</w:t>
      </w:r>
    </w:p>
    <w:p w14:paraId="0B5FD5A3" w14:textId="77777777" w:rsidR="00720414" w:rsidRPr="00720414" w:rsidRDefault="00720414" w:rsidP="00720414">
      <w:pPr>
        <w:spacing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769393AC" w14:textId="77777777" w:rsidR="00720414" w:rsidRPr="00720414" w:rsidRDefault="00720414" w:rsidP="0072041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20414">
        <w:rPr>
          <w:rFonts w:ascii="Times New Roman" w:eastAsia="Times New Roman" w:hAnsi="Times New Roman" w:cs="Times New Roman"/>
          <w:b/>
          <w:sz w:val="24"/>
          <w:szCs w:val="24"/>
        </w:rPr>
        <w:t>PLEASE COMPLETE THIS FORM ELECTRONICALLY BEFORE PRINTING IT OUT</w:t>
      </w:r>
    </w:p>
    <w:p w14:paraId="169515F0" w14:textId="77777777" w:rsidR="00720414" w:rsidRPr="00720414" w:rsidRDefault="00720414" w:rsidP="00720414">
      <w:pPr>
        <w:spacing w:after="0" w:line="240" w:lineRule="auto"/>
        <w:ind w:left="-180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48"/>
        <w:gridCol w:w="5040"/>
      </w:tblGrid>
      <w:tr w:rsidR="00720414" w:rsidRPr="00720414" w14:paraId="74F41B8F" w14:textId="77777777" w:rsidTr="00720414"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753C1" w14:textId="77777777" w:rsidR="00720414" w:rsidRPr="00720414" w:rsidRDefault="00720414" w:rsidP="00720414">
            <w:pPr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0414">
              <w:rPr>
                <w:rFonts w:ascii="Times New Roman" w:eastAsia="Times New Roman" w:hAnsi="Times New Roman" w:cs="Times New Roman"/>
                <w:sz w:val="24"/>
                <w:szCs w:val="24"/>
              </w:rPr>
              <w:t>NHRCIRB Approval Number</w:t>
            </w:r>
          </w:p>
          <w:p w14:paraId="2CD4FC77" w14:textId="77777777" w:rsidR="00720414" w:rsidRPr="00720414" w:rsidRDefault="00720414" w:rsidP="00720414">
            <w:pPr>
              <w:spacing w:after="0"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623B2" w14:textId="77777777" w:rsidR="00720414" w:rsidRPr="00720414" w:rsidRDefault="00720414" w:rsidP="0072041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20414" w:rsidRPr="00720414" w14:paraId="6CED4E4A" w14:textId="77777777" w:rsidTr="00720414"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22A1F" w14:textId="77777777" w:rsidR="00720414" w:rsidRPr="00720414" w:rsidRDefault="00720414" w:rsidP="00720414">
            <w:pPr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0414">
              <w:rPr>
                <w:rFonts w:ascii="Times New Roman" w:eastAsia="Times New Roman" w:hAnsi="Times New Roman" w:cs="Times New Roman"/>
                <w:sz w:val="24"/>
                <w:szCs w:val="24"/>
              </w:rPr>
              <w:t>Project Title</w:t>
            </w:r>
          </w:p>
          <w:p w14:paraId="40A6CAB1" w14:textId="77777777" w:rsidR="00720414" w:rsidRPr="00720414" w:rsidRDefault="00720414" w:rsidP="0072041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AC390" w14:textId="77777777" w:rsidR="00720414" w:rsidRPr="00720414" w:rsidRDefault="00720414" w:rsidP="0072041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20414" w:rsidRPr="00720414" w14:paraId="0DE317B5" w14:textId="77777777" w:rsidTr="00720414"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E16B0F" w14:textId="77777777" w:rsidR="00720414" w:rsidRPr="00720414" w:rsidRDefault="00720414" w:rsidP="00720414">
            <w:pPr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0414">
              <w:rPr>
                <w:rFonts w:ascii="Times New Roman" w:eastAsia="Times New Roman" w:hAnsi="Times New Roman" w:cs="Times New Roman"/>
                <w:sz w:val="24"/>
                <w:szCs w:val="24"/>
              </w:rPr>
              <w:t>Version No. &amp; Date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51A27" w14:textId="77777777" w:rsidR="00720414" w:rsidRPr="00720414" w:rsidRDefault="00720414" w:rsidP="0072041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A59461A" w14:textId="77777777" w:rsidR="00720414" w:rsidRPr="00720414" w:rsidRDefault="00720414" w:rsidP="0072041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20414" w:rsidRPr="00720414" w14:paraId="0EB25C07" w14:textId="77777777" w:rsidTr="00720414"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14070" w14:textId="77777777" w:rsidR="00720414" w:rsidRPr="00720414" w:rsidRDefault="00720414" w:rsidP="00720414">
            <w:pPr>
              <w:numPr>
                <w:ilvl w:val="0"/>
                <w:numId w:val="13"/>
              </w:num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0414">
              <w:rPr>
                <w:rFonts w:ascii="Times New Roman" w:eastAsia="Times New Roman" w:hAnsi="Times New Roman" w:cs="Times New Roman"/>
                <w:sz w:val="24"/>
                <w:szCs w:val="24"/>
              </w:rPr>
              <w:t>Date of study closure</w:t>
            </w:r>
          </w:p>
          <w:p w14:paraId="1CE1DFAF" w14:textId="77777777" w:rsidR="00720414" w:rsidRPr="00720414" w:rsidRDefault="00720414" w:rsidP="00720414">
            <w:pPr>
              <w:spacing w:after="0"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EEBA2" w14:textId="77777777" w:rsidR="00720414" w:rsidRPr="00720414" w:rsidRDefault="00720414" w:rsidP="0072041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20414" w:rsidRPr="00720414" w14:paraId="0501316F" w14:textId="77777777" w:rsidTr="00720414"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13888" w14:textId="77777777" w:rsidR="00720414" w:rsidRPr="00720414" w:rsidRDefault="00720414" w:rsidP="00720414">
            <w:pPr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0414">
              <w:rPr>
                <w:rFonts w:ascii="Times New Roman" w:eastAsia="Times New Roman" w:hAnsi="Times New Roman" w:cs="Times New Roman"/>
                <w:sz w:val="24"/>
                <w:szCs w:val="24"/>
              </w:rPr>
              <w:t>Principal Investigator</w:t>
            </w:r>
          </w:p>
          <w:p w14:paraId="576297E4" w14:textId="77777777" w:rsidR="00720414" w:rsidRPr="00720414" w:rsidRDefault="00720414" w:rsidP="00720414">
            <w:pPr>
              <w:spacing w:after="0"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9E19D" w14:textId="77777777" w:rsidR="00720414" w:rsidRPr="00720414" w:rsidRDefault="00720414" w:rsidP="0072041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20414" w:rsidRPr="00720414" w14:paraId="173E65E2" w14:textId="77777777" w:rsidTr="00720414"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22A4C" w14:textId="77777777" w:rsidR="00720414" w:rsidRPr="00720414" w:rsidRDefault="00720414" w:rsidP="00720414">
            <w:pPr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0414">
              <w:rPr>
                <w:rFonts w:ascii="Times New Roman" w:eastAsia="Times New Roman" w:hAnsi="Times New Roman" w:cs="Times New Roman"/>
                <w:sz w:val="24"/>
                <w:szCs w:val="24"/>
              </w:rPr>
              <w:t>Address of PI</w:t>
            </w:r>
          </w:p>
          <w:p w14:paraId="2EAD5737" w14:textId="77777777" w:rsidR="00720414" w:rsidRPr="00720414" w:rsidRDefault="00720414" w:rsidP="0072041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795E6" w14:textId="77777777" w:rsidR="00720414" w:rsidRPr="00720414" w:rsidRDefault="00720414" w:rsidP="0072041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20414" w:rsidRPr="00720414" w14:paraId="5E89D788" w14:textId="77777777" w:rsidTr="00720414"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753F6" w14:textId="77777777" w:rsidR="00720414" w:rsidRPr="00720414" w:rsidRDefault="00720414" w:rsidP="00720414">
            <w:pPr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0414">
              <w:rPr>
                <w:rFonts w:ascii="Times New Roman" w:eastAsia="Times New Roman" w:hAnsi="Times New Roman" w:cs="Times New Roman"/>
                <w:sz w:val="24"/>
                <w:szCs w:val="24"/>
              </w:rPr>
              <w:t>Co-Investigator(s)</w:t>
            </w:r>
          </w:p>
          <w:p w14:paraId="12BCDB70" w14:textId="77777777" w:rsidR="00720414" w:rsidRPr="00720414" w:rsidRDefault="00720414" w:rsidP="0072041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B0DB5" w14:textId="77777777" w:rsidR="00720414" w:rsidRPr="00720414" w:rsidRDefault="00720414" w:rsidP="0072041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20414" w:rsidRPr="00720414" w14:paraId="585905B5" w14:textId="77777777" w:rsidTr="00720414"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E6321" w14:textId="77777777" w:rsidR="00720414" w:rsidRPr="00720414" w:rsidRDefault="00720414" w:rsidP="00720414">
            <w:pPr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0414">
              <w:rPr>
                <w:rFonts w:ascii="Times New Roman" w:eastAsia="Times New Roman" w:hAnsi="Times New Roman" w:cs="Times New Roman"/>
                <w:sz w:val="24"/>
                <w:szCs w:val="24"/>
              </w:rPr>
              <w:t>Collaborating institution (if applicable)</w:t>
            </w:r>
          </w:p>
          <w:p w14:paraId="4DCDEA50" w14:textId="77777777" w:rsidR="00720414" w:rsidRPr="00720414" w:rsidRDefault="00720414" w:rsidP="00720414">
            <w:pPr>
              <w:spacing w:after="0"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2EC88" w14:textId="77777777" w:rsidR="00720414" w:rsidRPr="00720414" w:rsidRDefault="00720414" w:rsidP="0072041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20414" w:rsidRPr="00720414" w14:paraId="5ADD249A" w14:textId="77777777" w:rsidTr="00720414"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3CC499" w14:textId="77777777" w:rsidR="00720414" w:rsidRPr="00720414" w:rsidRDefault="00720414" w:rsidP="00720414">
            <w:pPr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041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tatus of Study 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F053D" w14:textId="77777777" w:rsidR="00720414" w:rsidRPr="00720414" w:rsidRDefault="00720414" w:rsidP="0072041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0414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Symbol" w:char="F0FF"/>
            </w:r>
            <w:r w:rsidRPr="0072041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ompleted - all subjects have completed treatment and follow-up activities, data analysis completed.</w:t>
            </w:r>
          </w:p>
          <w:p w14:paraId="4A88BEF7" w14:textId="77777777" w:rsidR="00720414" w:rsidRPr="00720414" w:rsidRDefault="00720414" w:rsidP="0072041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B12E058" w14:textId="77777777" w:rsidR="00720414" w:rsidRPr="00720414" w:rsidRDefault="00720414" w:rsidP="0072041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041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720414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Symbol" w:char="F0FF"/>
            </w:r>
            <w:r w:rsidRPr="0072041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tudy never initiated</w:t>
            </w:r>
          </w:p>
          <w:p w14:paraId="1E358F46" w14:textId="77777777" w:rsidR="00720414" w:rsidRPr="00720414" w:rsidRDefault="00720414" w:rsidP="0072041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041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</w:t>
            </w:r>
          </w:p>
          <w:p w14:paraId="07C63B49" w14:textId="77777777" w:rsidR="00720414" w:rsidRPr="00720414" w:rsidRDefault="00720414" w:rsidP="0072041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0414">
              <w:rPr>
                <w:rFonts w:ascii="Times New Roman" w:eastAsia="Times New Roman" w:hAnsi="Times New Roman" w:cs="Times New Roman"/>
                <w:sz w:val="24"/>
                <w:szCs w:val="24"/>
              </w:rPr>
              <w:t>Please attach reasons for not initiating study</w:t>
            </w:r>
          </w:p>
        </w:tc>
      </w:tr>
      <w:tr w:rsidR="00720414" w:rsidRPr="00720414" w14:paraId="1E7B1D99" w14:textId="77777777" w:rsidTr="00720414"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213EA" w14:textId="77777777" w:rsidR="00720414" w:rsidRPr="00720414" w:rsidRDefault="00720414" w:rsidP="00720414">
            <w:pPr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0414">
              <w:rPr>
                <w:rFonts w:ascii="Times New Roman" w:eastAsia="Times New Roman" w:hAnsi="Times New Roman" w:cs="Times New Roman"/>
                <w:sz w:val="24"/>
                <w:szCs w:val="24"/>
              </w:rPr>
              <w:t>Total number of participants enrolled</w:t>
            </w:r>
          </w:p>
          <w:p w14:paraId="4652EE65" w14:textId="77777777" w:rsidR="00720414" w:rsidRPr="00720414" w:rsidRDefault="00720414" w:rsidP="00720414">
            <w:pPr>
              <w:spacing w:after="0"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0723A" w14:textId="77777777" w:rsidR="00720414" w:rsidRPr="00720414" w:rsidRDefault="00720414" w:rsidP="0072041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20414" w:rsidRPr="00720414" w14:paraId="7B20396D" w14:textId="77777777" w:rsidTr="00720414"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B3A3D" w14:textId="77777777" w:rsidR="00720414" w:rsidRPr="00720414" w:rsidRDefault="00720414" w:rsidP="00720414">
            <w:pPr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0414">
              <w:rPr>
                <w:rFonts w:ascii="Times New Roman" w:eastAsia="Times New Roman" w:hAnsi="Times New Roman" w:cs="Times New Roman"/>
                <w:sz w:val="24"/>
                <w:szCs w:val="24"/>
              </w:rPr>
              <w:t>Total number of Participants withdrawn during the study</w:t>
            </w:r>
          </w:p>
          <w:p w14:paraId="39663730" w14:textId="77777777" w:rsidR="00720414" w:rsidRPr="00720414" w:rsidRDefault="00720414" w:rsidP="00720414">
            <w:pPr>
              <w:spacing w:after="0"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FFE30" w14:textId="77777777" w:rsidR="00720414" w:rsidRPr="00720414" w:rsidRDefault="00720414" w:rsidP="00720414">
            <w:pPr>
              <w:spacing w:after="0"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AA7316E" w14:textId="77777777" w:rsidR="00720414" w:rsidRPr="00720414" w:rsidRDefault="00720414" w:rsidP="0072041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20414" w:rsidRPr="00720414" w14:paraId="4F01FE97" w14:textId="77777777" w:rsidTr="00720414"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7FD2A" w14:textId="77777777" w:rsidR="00720414" w:rsidRPr="00720414" w:rsidRDefault="00720414" w:rsidP="00720414">
            <w:pPr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0414">
              <w:rPr>
                <w:rFonts w:ascii="Times New Roman" w:eastAsia="Times New Roman" w:hAnsi="Times New Roman" w:cs="Times New Roman"/>
                <w:sz w:val="24"/>
                <w:szCs w:val="24"/>
              </w:rPr>
              <w:t>Total number of participants who completed study</w:t>
            </w:r>
          </w:p>
          <w:p w14:paraId="4AC803C2" w14:textId="77777777" w:rsidR="00720414" w:rsidRPr="00720414" w:rsidRDefault="00720414" w:rsidP="00720414">
            <w:pPr>
              <w:spacing w:after="0"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4F899" w14:textId="77777777" w:rsidR="00720414" w:rsidRPr="00720414" w:rsidRDefault="00720414" w:rsidP="0072041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20414" w:rsidRPr="00720414" w14:paraId="6DEA7392" w14:textId="77777777" w:rsidTr="00720414"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90CE2F" w14:textId="77777777" w:rsidR="00720414" w:rsidRPr="00720414" w:rsidRDefault="00720414" w:rsidP="00720414">
            <w:pPr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0414">
              <w:rPr>
                <w:rFonts w:ascii="Times New Roman" w:eastAsia="Times New Roman" w:hAnsi="Times New Roman" w:cs="Times New Roman"/>
                <w:sz w:val="24"/>
                <w:szCs w:val="24"/>
              </w:rPr>
              <w:t>Total number of serious adverse events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2A70F" w14:textId="77777777" w:rsidR="00720414" w:rsidRPr="00720414" w:rsidRDefault="00720414" w:rsidP="00720414">
            <w:pPr>
              <w:spacing w:after="0"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041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</w:t>
            </w:r>
          </w:p>
          <w:p w14:paraId="580FB6F3" w14:textId="77777777" w:rsidR="00720414" w:rsidRPr="00720414" w:rsidRDefault="00720414" w:rsidP="00720414">
            <w:pPr>
              <w:spacing w:after="0"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20414" w:rsidRPr="00720414" w14:paraId="4588B888" w14:textId="77777777" w:rsidTr="00720414"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0AC70" w14:textId="77777777" w:rsidR="00720414" w:rsidRPr="00720414" w:rsidRDefault="00720414" w:rsidP="00720414">
            <w:pPr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0414">
              <w:rPr>
                <w:rFonts w:ascii="Times New Roman" w:eastAsia="Times New Roman" w:hAnsi="Times New Roman" w:cs="Times New Roman"/>
                <w:sz w:val="24"/>
                <w:szCs w:val="24"/>
              </w:rPr>
              <w:t>Have there been any significant findings related to the protocol?</w:t>
            </w:r>
          </w:p>
          <w:p w14:paraId="55C41D07" w14:textId="77777777" w:rsidR="00720414" w:rsidRPr="00720414" w:rsidRDefault="00720414" w:rsidP="00720414">
            <w:pPr>
              <w:spacing w:after="0"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9A754D" w14:textId="77777777" w:rsidR="00720414" w:rsidRPr="00720414" w:rsidRDefault="00720414" w:rsidP="0072041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041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</w:t>
            </w:r>
            <w:r w:rsidRPr="00720414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Symbol" w:char="F0FF"/>
            </w:r>
            <w:r w:rsidRPr="0072041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Yes</w:t>
            </w:r>
          </w:p>
          <w:p w14:paraId="4392EA0F" w14:textId="77777777" w:rsidR="00720414" w:rsidRPr="00720414" w:rsidRDefault="00720414" w:rsidP="00720414">
            <w:pPr>
              <w:spacing w:after="0"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0414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Symbol" w:char="F0FF"/>
            </w:r>
            <w:r w:rsidRPr="0072041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No</w:t>
            </w:r>
          </w:p>
          <w:p w14:paraId="762A082E" w14:textId="77777777" w:rsidR="00720414" w:rsidRPr="00720414" w:rsidRDefault="00720414" w:rsidP="00720414">
            <w:pPr>
              <w:spacing w:after="0"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0414">
              <w:rPr>
                <w:rFonts w:ascii="Times New Roman" w:eastAsia="Times New Roman" w:hAnsi="Times New Roman" w:cs="Times New Roman"/>
                <w:sz w:val="24"/>
                <w:szCs w:val="24"/>
              </w:rPr>
              <w:t>Please attach a summary of findings.</w:t>
            </w:r>
          </w:p>
        </w:tc>
      </w:tr>
      <w:tr w:rsidR="00720414" w:rsidRPr="00720414" w14:paraId="7E834273" w14:textId="77777777" w:rsidTr="00720414"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1C21EF" w14:textId="77777777" w:rsidR="00720414" w:rsidRPr="00720414" w:rsidRDefault="00720414" w:rsidP="00720414">
            <w:pPr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0414">
              <w:rPr>
                <w:rFonts w:ascii="Times New Roman" w:eastAsia="Times New Roman" w:hAnsi="Times New Roman" w:cs="Times New Roman"/>
                <w:sz w:val="24"/>
                <w:szCs w:val="24"/>
              </w:rPr>
              <w:t>Are there any publications or presentations that have resulted from data collected from this study?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4E9036" w14:textId="77777777" w:rsidR="00720414" w:rsidRPr="00720414" w:rsidRDefault="00720414" w:rsidP="00720414">
            <w:pPr>
              <w:spacing w:after="0"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0414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Symbol" w:char="F0FF"/>
            </w:r>
            <w:r w:rsidRPr="0072041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Yes</w:t>
            </w:r>
          </w:p>
          <w:p w14:paraId="5BFF3EE8" w14:textId="77777777" w:rsidR="00720414" w:rsidRPr="00720414" w:rsidRDefault="00720414" w:rsidP="00720414">
            <w:pPr>
              <w:spacing w:after="0"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0414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Symbol" w:char="F0FF"/>
            </w:r>
            <w:r w:rsidRPr="0072041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No</w:t>
            </w:r>
          </w:p>
          <w:p w14:paraId="6A1D3B92" w14:textId="77777777" w:rsidR="00720414" w:rsidRPr="00720414" w:rsidRDefault="00720414" w:rsidP="0072041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0414">
              <w:rPr>
                <w:rFonts w:ascii="Times New Roman" w:eastAsia="Times New Roman" w:hAnsi="Times New Roman" w:cs="Times New Roman"/>
                <w:sz w:val="24"/>
                <w:szCs w:val="24"/>
              </w:rPr>
              <w:t>If, yes, please attach list of publications /presentations</w:t>
            </w:r>
          </w:p>
        </w:tc>
      </w:tr>
      <w:tr w:rsidR="00720414" w:rsidRPr="00720414" w14:paraId="42F2A466" w14:textId="77777777" w:rsidTr="00720414">
        <w:trPr>
          <w:trHeight w:val="1250"/>
        </w:trPr>
        <w:tc>
          <w:tcPr>
            <w:tcW w:w="92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943FF" w14:textId="77777777" w:rsidR="00720414" w:rsidRPr="00720414" w:rsidRDefault="00720414" w:rsidP="0072041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ED237D2" w14:textId="77777777" w:rsidR="00720414" w:rsidRPr="00720414" w:rsidRDefault="00720414" w:rsidP="0072041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1B4573F" w14:textId="77777777" w:rsidR="00720414" w:rsidRPr="00720414" w:rsidRDefault="00720414" w:rsidP="0072041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0414">
              <w:rPr>
                <w:rFonts w:ascii="Times New Roman" w:eastAsia="Times New Roman" w:hAnsi="Times New Roman" w:cs="Times New Roman"/>
                <w:sz w:val="24"/>
                <w:szCs w:val="24"/>
              </w:rPr>
              <w:t>Signature of Principal Investigator            --------------------------------------------------------------</w:t>
            </w:r>
          </w:p>
          <w:p w14:paraId="4E83CB5A" w14:textId="77777777" w:rsidR="00720414" w:rsidRPr="00720414" w:rsidRDefault="00720414" w:rsidP="0072041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11D0FC4" w14:textId="77777777" w:rsidR="00720414" w:rsidRPr="00720414" w:rsidRDefault="00720414" w:rsidP="0072041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0414">
              <w:rPr>
                <w:rFonts w:ascii="Times New Roman" w:eastAsia="Times New Roman" w:hAnsi="Times New Roman" w:cs="Times New Roman"/>
                <w:sz w:val="24"/>
                <w:szCs w:val="24"/>
              </w:rPr>
              <w:t>Date (dd/mmm/</w:t>
            </w:r>
            <w:proofErr w:type="spellStart"/>
            <w:proofErr w:type="gramStart"/>
            <w:r w:rsidRPr="00720414">
              <w:rPr>
                <w:rFonts w:ascii="Times New Roman" w:eastAsia="Times New Roman" w:hAnsi="Times New Roman" w:cs="Times New Roman"/>
                <w:sz w:val="24"/>
                <w:szCs w:val="24"/>
              </w:rPr>
              <w:t>yyyy</w:t>
            </w:r>
            <w:proofErr w:type="spellEnd"/>
            <w:r w:rsidRPr="0072041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)   </w:t>
            </w:r>
            <w:proofErr w:type="gramEnd"/>
            <w:r w:rsidRPr="0072041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          ---------------------------------------------------------------</w:t>
            </w:r>
          </w:p>
        </w:tc>
      </w:tr>
    </w:tbl>
    <w:p w14:paraId="7199C0DB" w14:textId="77777777" w:rsidR="00720414" w:rsidRPr="00720414" w:rsidRDefault="00720414" w:rsidP="0072041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2888FAA" w14:textId="77777777" w:rsidR="00720414" w:rsidRPr="00720414" w:rsidRDefault="00720414" w:rsidP="00720414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BFC3B35" w14:textId="77777777" w:rsidR="00720414" w:rsidRPr="00720414" w:rsidRDefault="00720414" w:rsidP="00720414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67840E9" w14:textId="77777777" w:rsidR="00720414" w:rsidRPr="00720414" w:rsidRDefault="00720414" w:rsidP="00720414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20414">
        <w:rPr>
          <w:rFonts w:ascii="Times New Roman" w:eastAsia="Times New Roman" w:hAnsi="Times New Roman" w:cs="Times New Roman"/>
          <w:b/>
          <w:sz w:val="24"/>
          <w:szCs w:val="24"/>
        </w:rPr>
        <w:t>Please do not fill below this line (For NHRCIRB use only)</w:t>
      </w:r>
    </w:p>
    <w:p w14:paraId="5E5F109F" w14:textId="77777777" w:rsidR="00720414" w:rsidRPr="00720414" w:rsidRDefault="00720414" w:rsidP="00720414">
      <w:pPr>
        <w:pBdr>
          <w:bottom w:val="single" w:sz="12" w:space="1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56"/>
      </w:tblGrid>
      <w:tr w:rsidR="00720414" w:rsidRPr="00720414" w14:paraId="21D1A086" w14:textId="77777777" w:rsidTr="00720414">
        <w:trPr>
          <w:trHeight w:val="550"/>
        </w:trPr>
        <w:tc>
          <w:tcPr>
            <w:tcW w:w="8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D85C6" w14:textId="77777777" w:rsidR="00720414" w:rsidRPr="00720414" w:rsidRDefault="00720414" w:rsidP="0072041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041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eviewed By: </w:t>
            </w:r>
          </w:p>
        </w:tc>
      </w:tr>
      <w:tr w:rsidR="00720414" w:rsidRPr="00720414" w14:paraId="05FD335A" w14:textId="77777777" w:rsidTr="00720414">
        <w:trPr>
          <w:trHeight w:val="550"/>
        </w:trPr>
        <w:tc>
          <w:tcPr>
            <w:tcW w:w="8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07F2E0" w14:textId="77777777" w:rsidR="00720414" w:rsidRPr="00720414" w:rsidRDefault="00720414" w:rsidP="0072041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0414">
              <w:rPr>
                <w:rFonts w:ascii="Times New Roman" w:eastAsia="Times New Roman" w:hAnsi="Times New Roman" w:cs="Times New Roman"/>
                <w:sz w:val="24"/>
                <w:szCs w:val="24"/>
              </w:rPr>
              <w:t>Date reviewed:</w:t>
            </w:r>
          </w:p>
        </w:tc>
      </w:tr>
      <w:tr w:rsidR="00720414" w:rsidRPr="00720414" w14:paraId="045C307A" w14:textId="77777777" w:rsidTr="00720414">
        <w:trPr>
          <w:trHeight w:val="550"/>
        </w:trPr>
        <w:tc>
          <w:tcPr>
            <w:tcW w:w="8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A7AB1C" w14:textId="77777777" w:rsidR="00720414" w:rsidRPr="00720414" w:rsidRDefault="00720414" w:rsidP="0072041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0414">
              <w:rPr>
                <w:rFonts w:ascii="Times New Roman" w:eastAsia="Times New Roman" w:hAnsi="Times New Roman" w:cs="Times New Roman"/>
                <w:sz w:val="24"/>
                <w:szCs w:val="24"/>
              </w:rPr>
              <w:t>Comments:</w:t>
            </w:r>
          </w:p>
        </w:tc>
      </w:tr>
      <w:tr w:rsidR="00720414" w:rsidRPr="00720414" w14:paraId="587ADA0F" w14:textId="77777777" w:rsidTr="00720414">
        <w:trPr>
          <w:trHeight w:val="550"/>
        </w:trPr>
        <w:tc>
          <w:tcPr>
            <w:tcW w:w="8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BC5E4F" w14:textId="77777777" w:rsidR="00720414" w:rsidRPr="00720414" w:rsidRDefault="00720414" w:rsidP="0072041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041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ction: </w:t>
            </w:r>
          </w:p>
        </w:tc>
      </w:tr>
      <w:permEnd w:id="1591411066"/>
    </w:tbl>
    <w:p w14:paraId="0A26A9AE" w14:textId="7B38997F" w:rsidR="00A97F7B" w:rsidRPr="00A97F7B" w:rsidRDefault="00A97F7B" w:rsidP="00A97F7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A97F7B" w:rsidRPr="00A97F7B">
      <w:headerReference w:type="default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8A74F9" w14:textId="77777777" w:rsidR="00B12C92" w:rsidRDefault="00B12C92" w:rsidP="00720414">
      <w:pPr>
        <w:spacing w:after="0" w:line="240" w:lineRule="auto"/>
      </w:pPr>
      <w:r>
        <w:separator/>
      </w:r>
    </w:p>
  </w:endnote>
  <w:endnote w:type="continuationSeparator" w:id="0">
    <w:p w14:paraId="26A61D8F" w14:textId="77777777" w:rsidR="00B12C92" w:rsidRDefault="00B12C92" w:rsidP="007204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A4C3D3" w14:textId="77777777" w:rsidR="00720414" w:rsidRPr="00720414" w:rsidRDefault="00720414" w:rsidP="00720414">
    <w:pPr>
      <w:pStyle w:val="Footer"/>
    </w:pPr>
    <w:r w:rsidRPr="00720414">
      <w:t>NHRCIRB Study Closure Form- version VII Dated October 2023</w:t>
    </w:r>
  </w:p>
  <w:p w14:paraId="06F95C02" w14:textId="77777777" w:rsidR="00720414" w:rsidRPr="00720414" w:rsidRDefault="00720414" w:rsidP="00720414">
    <w:pPr>
      <w:pStyle w:val="Footer"/>
    </w:pPr>
    <w:r w:rsidRPr="00720414">
      <w:t>Supersedes previous versions</w:t>
    </w:r>
  </w:p>
  <w:p w14:paraId="4901FC22" w14:textId="77777777" w:rsidR="00720414" w:rsidRDefault="007204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D9910B" w14:textId="77777777" w:rsidR="00B12C92" w:rsidRDefault="00B12C92" w:rsidP="00720414">
      <w:pPr>
        <w:spacing w:after="0" w:line="240" w:lineRule="auto"/>
      </w:pPr>
      <w:r>
        <w:separator/>
      </w:r>
    </w:p>
  </w:footnote>
  <w:footnote w:type="continuationSeparator" w:id="0">
    <w:p w14:paraId="1A7980FC" w14:textId="77777777" w:rsidR="00B12C92" w:rsidRDefault="00B12C92" w:rsidP="007204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4192410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05568B5" w14:textId="03B3DD06" w:rsidR="00720414" w:rsidRDefault="00720414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68408C0" w14:textId="77777777" w:rsidR="00720414" w:rsidRDefault="007204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19A363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DA2860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5D2A68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A62E8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64C4AC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770079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DA55C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050C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0228A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BB07B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F235B1"/>
    <w:multiLevelType w:val="hybridMultilevel"/>
    <w:tmpl w:val="4FDAB57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3986A7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4B126CC"/>
    <w:multiLevelType w:val="hybridMultilevel"/>
    <w:tmpl w:val="460249B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AE37439"/>
    <w:multiLevelType w:val="hybridMultilevel"/>
    <w:tmpl w:val="238AB99E"/>
    <w:lvl w:ilvl="0" w:tplc="8F24CA08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num w:numId="1" w16cid:durableId="1470512877">
    <w:abstractNumId w:val="9"/>
  </w:num>
  <w:num w:numId="2" w16cid:durableId="132870847">
    <w:abstractNumId w:val="7"/>
  </w:num>
  <w:num w:numId="3" w16cid:durableId="1128473789">
    <w:abstractNumId w:val="6"/>
  </w:num>
  <w:num w:numId="4" w16cid:durableId="765266956">
    <w:abstractNumId w:val="5"/>
  </w:num>
  <w:num w:numId="5" w16cid:durableId="638920006">
    <w:abstractNumId w:val="4"/>
  </w:num>
  <w:num w:numId="6" w16cid:durableId="836116007">
    <w:abstractNumId w:val="8"/>
  </w:num>
  <w:num w:numId="7" w16cid:durableId="1941643534">
    <w:abstractNumId w:val="3"/>
  </w:num>
  <w:num w:numId="8" w16cid:durableId="292298663">
    <w:abstractNumId w:val="2"/>
  </w:num>
  <w:num w:numId="9" w16cid:durableId="907767988">
    <w:abstractNumId w:val="1"/>
  </w:num>
  <w:num w:numId="10" w16cid:durableId="1280067106">
    <w:abstractNumId w:val="0"/>
  </w:num>
  <w:num w:numId="11" w16cid:durableId="4249583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2705286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7402121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readOnly" w:enforcement="1" w:cryptProviderType="rsaAES" w:cryptAlgorithmClass="hash" w:cryptAlgorithmType="typeAny" w:cryptAlgorithmSid="14" w:cryptSpinCount="100000" w:hash="m7gBdRqPJHuDvveqWKlnE9ufR44XyNijamXDNb4aCt6NCrRYbPQwwiIBfM4cdKGDK3iJjr21LdNeAoXROAbBvg==" w:salt="HSwfGmCTV2TCjQQbtcAisA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2NzM0MjM3NzU1NTZV0lEKTi0uzszPAykwrAUAezhlSiwAAAA="/>
  </w:docVars>
  <w:rsids>
    <w:rsidRoot w:val="00F37537"/>
    <w:rsid w:val="00002305"/>
    <w:rsid w:val="00151194"/>
    <w:rsid w:val="001678A7"/>
    <w:rsid w:val="001D7E2B"/>
    <w:rsid w:val="002432A4"/>
    <w:rsid w:val="00346F77"/>
    <w:rsid w:val="00457D15"/>
    <w:rsid w:val="004A214B"/>
    <w:rsid w:val="005119BF"/>
    <w:rsid w:val="00580A55"/>
    <w:rsid w:val="00581374"/>
    <w:rsid w:val="0064625E"/>
    <w:rsid w:val="00661327"/>
    <w:rsid w:val="00692F3A"/>
    <w:rsid w:val="006954A4"/>
    <w:rsid w:val="00720414"/>
    <w:rsid w:val="00833C3D"/>
    <w:rsid w:val="009F67A3"/>
    <w:rsid w:val="00A47F27"/>
    <w:rsid w:val="00A97F7B"/>
    <w:rsid w:val="00AC186B"/>
    <w:rsid w:val="00B02A79"/>
    <w:rsid w:val="00B12C92"/>
    <w:rsid w:val="00BA3232"/>
    <w:rsid w:val="00BA35B7"/>
    <w:rsid w:val="00BB7A58"/>
    <w:rsid w:val="00C459D8"/>
    <w:rsid w:val="00C87A26"/>
    <w:rsid w:val="00C9426B"/>
    <w:rsid w:val="00D929C1"/>
    <w:rsid w:val="00DD614E"/>
    <w:rsid w:val="00E57430"/>
    <w:rsid w:val="00EA081A"/>
    <w:rsid w:val="00F37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2AE4FD"/>
  <w15:chartTrackingRefBased/>
  <w15:docId w15:val="{011EB292-204B-4EF9-82F8-A106813EA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78A7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92F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2F3A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66132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204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0414"/>
  </w:style>
  <w:style w:type="paragraph" w:styleId="Footer">
    <w:name w:val="footer"/>
    <w:basedOn w:val="Normal"/>
    <w:link w:val="FooterChar"/>
    <w:uiPriority w:val="99"/>
    <w:unhideWhenUsed/>
    <w:rsid w:val="007204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04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151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3.png"/><Relationship Id="rId18" Type="http://schemas.openxmlformats.org/officeDocument/2006/relationships/image" Target="media/image8.svg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hyperlink" Target="mailto:nhrcirb@gmail.com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svg"/><Relationship Id="rId20" Type="http://schemas.openxmlformats.org/officeDocument/2006/relationships/image" Target="media/image10.sv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irb@navrongo-hrc.org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hyperlink" Target="mailto:nhrcirb@gmail.com" TargetMode="External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hyperlink" Target="mailto:irb@navrongo-hrc.org" TargetMode="External"/><Relationship Id="rId14" Type="http://schemas.openxmlformats.org/officeDocument/2006/relationships/image" Target="media/image4.sv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91</Words>
  <Characters>1663</Characters>
  <Application>Microsoft Office Word</Application>
  <DocSecurity>8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sley Abajong</dc:creator>
  <cp:keywords/>
  <dc:description/>
  <cp:lastModifiedBy>Benjamin Bosompim</cp:lastModifiedBy>
  <cp:revision>2</cp:revision>
  <cp:lastPrinted>2023-10-03T17:02:00Z</cp:lastPrinted>
  <dcterms:created xsi:type="dcterms:W3CDTF">2024-01-10T16:24:00Z</dcterms:created>
  <dcterms:modified xsi:type="dcterms:W3CDTF">2024-01-10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14373f864cd775e35c513bdf0b3a57642a278fe37541c6881ad744acc2ab74</vt:lpwstr>
  </property>
</Properties>
</file>